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fldChar w:fldCharType="begin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instrText xml:space="preserve"> HYPERLINK "https://biosharing.org/" \t "_blank" </w:instrTex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7B7AF0" w:rsidRPr="00505C51">
        <w:rPr>
          <w:rFonts w:asciiTheme="minorHAnsi" w:hAnsiTheme="minorHAnsi"/>
          <w:bCs/>
          <w:sz w:val="22"/>
          <w:szCs w:val="22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5748C082" w:rsidR="00877644" w:rsidRPr="00125190" w:rsidRDefault="00E04308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Supplem</w:t>
      </w:r>
      <w:r w:rsidR="002F1198">
        <w:rPr>
          <w:rFonts w:asciiTheme="minorHAnsi" w:hAnsiTheme="minorHAnsi"/>
        </w:rPr>
        <w:t>e</w:t>
      </w:r>
      <w:r>
        <w:rPr>
          <w:rFonts w:asciiTheme="minorHAnsi" w:hAnsiTheme="minorHAnsi"/>
        </w:rPr>
        <w:t>ntary information</w:t>
      </w:r>
      <w:r w:rsidR="002F1198">
        <w:rPr>
          <w:rFonts w:asciiTheme="minorHAnsi" w:hAnsiTheme="minorHAnsi"/>
        </w:rPr>
        <w:t>, Section I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The data obtained should be provided and </w:t>
      </w:r>
      <w:proofErr w:type="gramStart"/>
      <w:r w:rsidRPr="00505C51">
        <w:rPr>
          <w:rFonts w:asciiTheme="minorHAnsi" w:hAnsiTheme="minorHAnsi"/>
          <w:sz w:val="22"/>
          <w:szCs w:val="22"/>
        </w:rPr>
        <w:t>sufficient</w:t>
      </w:r>
      <w:proofErr w:type="gramEnd"/>
      <w:r w:rsidRPr="00505C51">
        <w:rPr>
          <w:rFonts w:asciiTheme="minorHAnsi" w:hAnsiTheme="minorHAnsi"/>
          <w:sz w:val="22"/>
          <w:szCs w:val="22"/>
        </w:rPr>
        <w:t xml:space="preserve">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75E8A8A2" w:rsidR="00B330BD" w:rsidRPr="00125190" w:rsidRDefault="000D5AE7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Figures 2-7 in the main manuscript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583B93CA" w14:textId="77777777" w:rsidR="000A571B" w:rsidRPr="00125190" w:rsidRDefault="000A571B" w:rsidP="000A571B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Figures 2-7 in the main manuscript</w:t>
      </w:r>
    </w:p>
    <w:p w14:paraId="614D6089" w14:textId="77777777" w:rsidR="0015519A" w:rsidRPr="00505C51" w:rsidRDefault="0015519A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97E6920" w14:textId="77777777" w:rsidR="009A052C" w:rsidRPr="00125190" w:rsidRDefault="009A052C" w:rsidP="009A052C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Figures 2-7 in the main manuscript</w:t>
      </w:r>
    </w:p>
    <w:p w14:paraId="1BE90311" w14:textId="77777777" w:rsidR="00BC3CCE" w:rsidRPr="00505C51" w:rsidRDefault="00BC3CC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848AA7E" w14:textId="77777777" w:rsidR="00A46CB5" w:rsidRPr="00125190" w:rsidRDefault="00A46CB5" w:rsidP="00A46CB5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Figures 2-7 in the main manuscript</w:t>
      </w:r>
      <w:bookmarkStart w:id="0" w:name="_GoBack"/>
      <w:bookmarkEnd w:id="0"/>
    </w:p>
    <w:p w14:paraId="3B6E60A6" w14:textId="77777777" w:rsidR="00BC3CCE" w:rsidRPr="00505C51" w:rsidRDefault="00BC3CC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75FCD1" w14:textId="77777777" w:rsidR="00BC3CCE" w:rsidRDefault="00BC3CCE" w:rsidP="004215FE">
      <w:r>
        <w:separator/>
      </w:r>
    </w:p>
  </w:endnote>
  <w:endnote w:type="continuationSeparator" w:id="0">
    <w:p w14:paraId="65BC2F8D" w14:textId="77777777" w:rsidR="00BC3CCE" w:rsidRDefault="00BC3CCE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634AC7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B06FCF" w14:textId="77777777" w:rsidR="00BC3CCE" w:rsidRDefault="00BC3CCE" w:rsidP="004215FE">
      <w:r>
        <w:separator/>
      </w:r>
    </w:p>
  </w:footnote>
  <w:footnote w:type="continuationSeparator" w:id="0">
    <w:p w14:paraId="7F6ABFA4" w14:textId="77777777" w:rsidR="00BC3CCE" w:rsidRDefault="00BC3CCE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MLawMDE1MjWyNDVU0lEKTi0uzszPAykwrAUAoXMxay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A571B"/>
    <w:rsid w:val="000B2AEA"/>
    <w:rsid w:val="000C4C4F"/>
    <w:rsid w:val="000C773F"/>
    <w:rsid w:val="000D14EE"/>
    <w:rsid w:val="000D5AE7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2F1198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52C"/>
    <w:rsid w:val="009A0661"/>
    <w:rsid w:val="009D0D28"/>
    <w:rsid w:val="009E6ACE"/>
    <w:rsid w:val="009E7B13"/>
    <w:rsid w:val="00A11EC6"/>
    <w:rsid w:val="00A131BD"/>
    <w:rsid w:val="00A32E20"/>
    <w:rsid w:val="00A46CB5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04308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EF4E0D4"/>
  <w15:docId w15:val="{1CE2456A-C6BD-4F7E-98FA-538E0E855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33B6EB0-C116-4BC9-9DD8-D39853B95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692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46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Yoni Savir</cp:lastModifiedBy>
  <cp:revision>33</cp:revision>
  <dcterms:created xsi:type="dcterms:W3CDTF">2017-06-13T14:43:00Z</dcterms:created>
  <dcterms:modified xsi:type="dcterms:W3CDTF">2020-04-11T18:41:00Z</dcterms:modified>
</cp:coreProperties>
</file>